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94254, Number Passed Filter: 509417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5.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3-07-17T01:03:37Z</dcterms:created>
  <dcterms:modified xsi:type="dcterms:W3CDTF">2023-07-17T01: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